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Chapter 7 examines the practicalities of bringing about the desired changes.</w:t>
      </w:r>
    </w:p>
    <w:bookmarkStart w:id="37"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4T16:29:46Z</dcterms:created>
  <dcterms:modified xsi:type="dcterms:W3CDTF">2022-04-24T16: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